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4283772f3bd7298949e5d589fa5154817831a"/>
      <w:r>
        <w:rPr>
          <w:b/>
        </w:rPr>
        <w:t xml:space="preserve">ПРОТОКОЛ ЕЛЕКТРОННОГО АУКЦІОНУ № BSE001-UA-20230124-902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6.07.2007 № 060707/5 укладеним з юридичною особою та договором іпотеки, укладеного з юрид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а нерухомість - нежиле приміщення загальною площею 1 015,6 кв.м, за адресою: м. Житомир, вул. Михайла Грушевського (колишня – Котовського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8 796 826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79 68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01:27Z</dcterms:created>
  <dcterms:modified xsi:type="dcterms:W3CDTF">2024-05-03T05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